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6D3CB1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503395995" w:edGrp="everyone"/>
            <w:r>
              <w:t>X</w:t>
            </w:r>
            <w:r w:rsidR="00D05176">
              <w:t>XX</w:t>
            </w:r>
            <w:permEnd w:id="503395995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201474409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950E93">
                  <w:t>agost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201474409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227571923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950E93">
                  <w:t>setembro</w:t>
                </w:r>
                <w:r w:rsidR="004728ED">
                  <w:t xml:space="preserve"> de 2022</w:t>
                </w:r>
              </w:p>
            </w:tc>
          </w:sdtContent>
        </w:sdt>
        <w:permEnd w:id="1227571923" w:displacedByCustomXml="prev"/>
      </w:tr>
      <w:tr w:rsidR="00087C34" w:rsidRPr="00472B92" w:rsidTr="00813BEA">
        <w:trPr>
          <w:trHeight w:val="312"/>
        </w:trPr>
        <w:permStart w:id="2004709970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09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950E93" w:rsidP="00535B3E">
                <w:pPr>
                  <w:pStyle w:val="Centralizado"/>
                </w:pPr>
                <w:r>
                  <w:t>01/09/2022</w:t>
                </w:r>
              </w:p>
            </w:tc>
          </w:sdtContent>
        </w:sdt>
        <w:permEnd w:id="2004709970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667053414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09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950E93" w:rsidP="00535B3E">
                <w:pPr>
                  <w:pStyle w:val="Centralizado"/>
                </w:pPr>
                <w:r>
                  <w:t>30/09/2022</w:t>
                </w:r>
              </w:p>
            </w:tc>
          </w:sdtContent>
        </w:sdt>
        <w:permEnd w:id="667053414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956976180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956976180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97465410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950E93">
              <w:t>agosto</w:t>
            </w:r>
            <w:proofErr w:type="gramStart"/>
            <w:r w:rsidR="002952DB">
              <w:t>/22</w:t>
            </w:r>
            <w:r>
              <w:t>)</w:t>
            </w:r>
            <w:permEnd w:id="97465410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892122288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892122288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85027068" w:edGrp="everyone"/>
            <w:r>
              <w:t xml:space="preserve">José Hugo Dias Gondim </w:t>
            </w:r>
            <w:proofErr w:type="spellStart"/>
            <w:r>
              <w:t>Guanais</w:t>
            </w:r>
            <w:permEnd w:id="185027068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916408749" w:edGrp="everyone"/>
            <w:r>
              <w:t xml:space="preserve">José Hugo Dias Gondim </w:t>
            </w:r>
            <w:proofErr w:type="spellStart"/>
            <w:r>
              <w:t>Guanais</w:t>
            </w:r>
            <w:permEnd w:id="916408749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2003850381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10-06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950E93" w:rsidP="00284E2D">
                <w:r>
                  <w:t>06/10/2022</w:t>
                </w:r>
              </w:p>
            </w:tc>
          </w:sdtContent>
        </w:sdt>
        <w:permEnd w:id="2003850381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553065971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553065971"/>
            <w:r w:rsidRPr="009D2AF1">
              <w:t xml:space="preserve"> Não </w:t>
            </w:r>
            <w:permStart w:id="2073383000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2073383000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67851703" w:edGrp="everyone"/>
            <w:permEnd w:id="67851703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4611161" w:edGrp="everyone"/>
            <w:r>
              <w:t xml:space="preserve">José Hugo Dias Gondim </w:t>
            </w:r>
            <w:proofErr w:type="spellStart"/>
            <w:r>
              <w:t>Guanais</w:t>
            </w:r>
            <w:permEnd w:id="4611161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192571528" w:edGrp="everyone"/>
            <w:r>
              <w:t xml:space="preserve">José Hugo Dias Gondim </w:t>
            </w:r>
            <w:proofErr w:type="spellStart"/>
            <w:r>
              <w:t>Guanais</w:t>
            </w:r>
            <w:permEnd w:id="1192571528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285881894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</w:t>
            </w:r>
            <w:r w:rsidR="00950E93">
              <w:t>agosto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950E93">
              <w:t>setembro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950E93" w:rsidP="00DF342C">
            <w:r>
              <w:t>Em agosto</w:t>
            </w:r>
            <w:r w:rsidR="005D0A77" w:rsidRPr="005D0A77">
              <w:t xml:space="preserve"> de 2022 foram registrados </w:t>
            </w:r>
            <w:r>
              <w:t>347 desembarques oriundos de 156</w:t>
            </w:r>
            <w:r w:rsidR="005D0A77" w:rsidRPr="005D0A77">
              <w:t xml:space="preserve"> embarcações ativas identificadas, refletindo em um v</w:t>
            </w:r>
            <w:r w:rsidR="005D0A77">
              <w:t xml:space="preserve">olume de </w:t>
            </w:r>
            <w:r>
              <w:t>15.537 quilos e 1.983,3</w:t>
            </w:r>
            <w:r w:rsidR="005D0A77" w:rsidRPr="005D0A77">
              <w:t xml:space="preserve"> dúzias de pescado desembarcado nos sete (07) entrepostos monitorados. Gerando uma receita bruta de R$ </w:t>
            </w:r>
            <w:r>
              <w:t>193.588,52</w:t>
            </w:r>
            <w:r w:rsidR="005D0A77" w:rsidRPr="005D0A77">
              <w:t xml:space="preserve">. Os parâmetros para cada entreposto é apresentado na </w:t>
            </w:r>
            <w:r w:rsidR="00363AC1" w:rsidRPr="00363AC1">
              <w:t>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950E93">
              <w:rPr>
                <w:b/>
              </w:rPr>
              <w:t>agosto</w:t>
            </w:r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995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1</w:t>
                  </w:r>
                  <w:r w:rsidR="00950E93">
                    <w:t>2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2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6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4728E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57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18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950E93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8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950E93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196,4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454,3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950E93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43.867,4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1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5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12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</w:t>
                  </w:r>
                  <w:r w:rsidR="00950E93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.13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1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2952DB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9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0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382,02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3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8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50E93" w:rsidP="00950E93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39,9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50E93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.488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363AC1">
                  <w:pPr>
                    <w:jc w:val="center"/>
                  </w:pPr>
                  <w:r>
                    <w:t>2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63AC1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8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950E93">
                    <w:rPr>
                      <w:rFonts w:cs="Calibri"/>
                      <w:color w:val="000000"/>
                      <w:szCs w:val="20"/>
                    </w:rPr>
                    <w:t>7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950E93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1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50E93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922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365DAB">
                  <w:pPr>
                    <w:jc w:val="center"/>
                  </w:pPr>
                  <w:r>
                    <w:t>6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56,7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.219,60</w:t>
                  </w:r>
                </w:p>
              </w:tc>
            </w:tr>
          </w:tbl>
          <w:p w:rsidR="009B6186" w:rsidRDefault="009B6186" w:rsidP="00DF342C"/>
          <w:p w:rsidR="00363AC1" w:rsidRDefault="005D0A77" w:rsidP="00B4385F">
            <w:r>
              <w:t xml:space="preserve">Em relação ao peso total desembarcado, em </w:t>
            </w:r>
            <w:r w:rsidR="004B5286">
              <w:t>agosto de 2022 houve redução de 35</w:t>
            </w:r>
            <w:r>
              <w:t xml:space="preserve">% em relação </w:t>
            </w:r>
            <w:r w:rsidR="004B5286">
              <w:t>a jul</w:t>
            </w:r>
            <w:r w:rsidR="00506F49">
              <w:t>ho de 2022</w:t>
            </w:r>
            <w:r w:rsidR="004B5286">
              <w:t>, e redução de 52</w:t>
            </w:r>
            <w:r>
              <w:t xml:space="preserve">% em relação </w:t>
            </w:r>
            <w:proofErr w:type="gramStart"/>
            <w:r>
              <w:t>a</w:t>
            </w:r>
            <w:proofErr w:type="gramEnd"/>
            <w:r w:rsidR="004B5286">
              <w:t xml:space="preserve"> média anual de para o mês de agosto </w:t>
            </w:r>
            <w:r w:rsidR="00363AC1" w:rsidRPr="00363AC1">
              <w:t xml:space="preserve">(figura 1). Os principais recursos por peso desembarcado neste mês foram </w:t>
            </w:r>
            <w:r>
              <w:t xml:space="preserve">o </w:t>
            </w:r>
            <w:r w:rsidR="00506F49">
              <w:t xml:space="preserve">camarão sete barbas, pescada bembeca, bagre branco </w:t>
            </w:r>
            <w:proofErr w:type="spellStart"/>
            <w:r w:rsidR="00506F49">
              <w:t>guiri</w:t>
            </w:r>
            <w:proofErr w:type="spellEnd"/>
            <w:r w:rsidR="00506F49">
              <w:t xml:space="preserve"> e </w:t>
            </w:r>
            <w:r w:rsidR="001149CA">
              <w:t>miraguaia gorete</w:t>
            </w:r>
            <w:r w:rsidR="00506F49">
              <w:t>.</w:t>
            </w:r>
          </w:p>
          <w:p w:rsidR="00F47D31" w:rsidRDefault="004B5286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285D0E9" wp14:editId="02AC311F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451C41" w:rsidRDefault="00451C41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451C41">
              <w:rPr>
                <w:rFonts w:eastAsiaTheme="minorHAnsi" w:cs="Arial"/>
                <w:szCs w:val="20"/>
                <w:lang w:eastAsia="en-US"/>
              </w:rPr>
              <w:t xml:space="preserve">Em comparação com o mês anterior o desembarque de recursos por dúzias em </w:t>
            </w:r>
            <w:r w:rsidR="004B5286">
              <w:rPr>
                <w:rFonts w:eastAsiaTheme="minorHAnsi" w:cs="Arial"/>
                <w:szCs w:val="20"/>
                <w:lang w:eastAsia="en-US"/>
              </w:rPr>
              <w:t>agost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de 2022 apresentou aumen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4B5286">
              <w:rPr>
                <w:rFonts w:eastAsiaTheme="minorHAnsi" w:cs="Arial"/>
                <w:szCs w:val="20"/>
                <w:lang w:eastAsia="en-US"/>
              </w:rPr>
              <w:t>38%. O volume desembarcado foi 12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% inferior média mensal para este </w:t>
            </w:r>
            <w:r w:rsidR="00302C28" w:rsidRPr="00451C41">
              <w:rPr>
                <w:rFonts w:eastAsiaTheme="minorHAnsi" w:cs="Arial"/>
                <w:szCs w:val="20"/>
                <w:lang w:eastAsia="en-US"/>
              </w:rPr>
              <w:t>períod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(figura 2). Os principais recursos desemba</w:t>
            </w:r>
            <w:r w:rsidR="001149CA">
              <w:rPr>
                <w:rFonts w:eastAsiaTheme="minorHAnsi" w:cs="Arial"/>
                <w:szCs w:val="20"/>
                <w:lang w:eastAsia="en-US"/>
              </w:rPr>
              <w:t xml:space="preserve">rcados por unidade foram ostra, camarão sete barbas, </w:t>
            </w:r>
            <w:proofErr w:type="spellStart"/>
            <w:r w:rsidR="001149CA">
              <w:rPr>
                <w:rFonts w:eastAsiaTheme="minorHAnsi" w:cs="Arial"/>
                <w:szCs w:val="20"/>
                <w:lang w:eastAsia="en-US"/>
              </w:rPr>
              <w:t>berbigão</w:t>
            </w:r>
            <w:proofErr w:type="spellEnd"/>
            <w:r w:rsidR="001149CA">
              <w:rPr>
                <w:rFonts w:eastAsiaTheme="minorHAnsi" w:cs="Arial"/>
                <w:szCs w:val="20"/>
                <w:lang w:eastAsia="en-US"/>
              </w:rPr>
              <w:t xml:space="preserve">, sururu e </w:t>
            </w:r>
            <w:proofErr w:type="spellStart"/>
            <w:r w:rsidR="001149CA">
              <w:rPr>
                <w:rFonts w:eastAsiaTheme="minorHAnsi" w:cs="Arial"/>
                <w:szCs w:val="20"/>
                <w:lang w:eastAsia="en-US"/>
              </w:rPr>
              <w:t>bacucu</w:t>
            </w:r>
            <w:proofErr w:type="spellEnd"/>
            <w:r w:rsidR="004B5286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1149CA" w:rsidRDefault="001149CA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4B5286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22E527C3" wp14:editId="4C3331D8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>E</w:t>
            </w:r>
            <w:r w:rsidR="00506F49">
              <w:rPr>
                <w:rFonts w:eastAsiaTheme="minorHAnsi" w:cs="Arial"/>
                <w:szCs w:val="20"/>
                <w:lang w:eastAsia="en-US"/>
              </w:rPr>
              <w:t>m termos de receita bruta gerada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, </w:t>
            </w:r>
            <w:r w:rsidR="004B5286">
              <w:rPr>
                <w:rFonts w:eastAsiaTheme="minorHAnsi" w:cs="Arial"/>
                <w:szCs w:val="20"/>
                <w:lang w:eastAsia="en-US"/>
              </w:rPr>
              <w:t>agosto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d</w:t>
            </w:r>
            <w:r w:rsidR="004B5286">
              <w:rPr>
                <w:rFonts w:eastAsiaTheme="minorHAnsi" w:cs="Arial"/>
                <w:szCs w:val="20"/>
                <w:lang w:eastAsia="en-US"/>
              </w:rPr>
              <w:t>e 2022 apresentou redução de 18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média mensa</w:t>
            </w:r>
            <w:r w:rsidR="004B5286">
              <w:rPr>
                <w:rFonts w:eastAsiaTheme="minorHAnsi" w:cs="Arial"/>
                <w:szCs w:val="20"/>
                <w:lang w:eastAsia="en-US"/>
              </w:rPr>
              <w:t>l para agos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4B5286">
              <w:rPr>
                <w:rFonts w:eastAsiaTheme="minorHAnsi" w:cs="Arial"/>
                <w:szCs w:val="20"/>
                <w:lang w:eastAsia="en-US"/>
              </w:rPr>
              <w:t>25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8707FE" w:rsidP="008707FE"/>
          <w:p w:rsidR="008707FE" w:rsidRDefault="004B5286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30BF951" wp14:editId="5D688E10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lastRenderedPageBreak/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285881894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652838714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652838714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819159980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6D3CB1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819159980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928690675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6D3CB1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928690675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743989759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6D3CB1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743989759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333409007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333409007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895254367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B97E10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E6284FD" wp14:editId="5494CB14">
                      <wp:extent cx="1905000" cy="1428750"/>
                      <wp:effectExtent l="19050" t="19050" r="19050" b="19050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9836A6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9836A6">
              <w:t>na Vila Guarani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B97E10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B3FB121" wp14:editId="057B2A4A">
                      <wp:extent cx="1903095" cy="1427321"/>
                      <wp:effectExtent l="0" t="0" r="1905" b="1905"/>
                      <wp:docPr id="5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B97E10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9836A6">
              <w:t>Mercado de Paranaguá</w:t>
            </w:r>
          </w:p>
        </w:tc>
        <w:bookmarkStart w:id="0" w:name="_GoBack"/>
        <w:bookmarkEnd w:id="0"/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B97E10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112108E" wp14:editId="0D11EFDB">
                      <wp:extent cx="856392" cy="1903095"/>
                      <wp:effectExtent l="0" t="0" r="1270" b="1905"/>
                      <wp:docPr id="6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56392" cy="19030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B97E10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 na Ponta da Pita</w:t>
            </w:r>
            <w:r w:rsidR="00EF14D8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B97E10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42B56FD" wp14:editId="0DB4E4C1">
                      <wp:extent cx="1903095" cy="1425834"/>
                      <wp:effectExtent l="0" t="0" r="1905" b="3175"/>
                      <wp:docPr id="7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583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306B5B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 xml:space="preserve">desembarque </w:t>
            </w:r>
            <w:r w:rsidR="00306B5B">
              <w:rPr>
                <w:b/>
                <w:noProof/>
                <w:lang w:eastAsia="pt-BR"/>
              </w:rPr>
              <w:t>no Portinho</w:t>
            </w:r>
            <w:r w:rsidR="00F50F4C">
              <w:rPr>
                <w:b/>
                <w:noProof/>
                <w:lang w:eastAsia="pt-BR"/>
              </w:rPr>
              <w:t>.</w:t>
            </w:r>
          </w:p>
        </w:tc>
      </w:tr>
      <w:permEnd w:id="895254367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3CB1" w:rsidRDefault="006D3CB1">
      <w:r>
        <w:separator/>
      </w:r>
    </w:p>
    <w:p w:rsidR="006D3CB1" w:rsidRDefault="006D3CB1"/>
  </w:endnote>
  <w:endnote w:type="continuationSeparator" w:id="0">
    <w:p w:rsidR="006D3CB1" w:rsidRDefault="006D3CB1">
      <w:r>
        <w:continuationSeparator/>
      </w:r>
    </w:p>
    <w:p w:rsidR="006D3CB1" w:rsidRDefault="006D3C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3CB1" w:rsidRDefault="006D3CB1">
      <w:r>
        <w:separator/>
      </w:r>
    </w:p>
    <w:p w:rsidR="006D3CB1" w:rsidRDefault="006D3CB1"/>
  </w:footnote>
  <w:footnote w:type="continuationSeparator" w:id="0">
    <w:p w:rsidR="006D3CB1" w:rsidRDefault="006D3CB1">
      <w:r>
        <w:continuationSeparator/>
      </w:r>
    </w:p>
    <w:p w:rsidR="006D3CB1" w:rsidRDefault="006D3CB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306B5B">
            <w:rPr>
              <w:noProof/>
              <w:sz w:val="16"/>
              <w:szCs w:val="16"/>
            </w:rPr>
            <w:t>04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306B5B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YaGtQDzQNY1LQAAAA==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0026"/>
    <w:rsid w:val="0007115B"/>
    <w:rsid w:val="000715E1"/>
    <w:rsid w:val="000730C6"/>
    <w:rsid w:val="00077537"/>
    <w:rsid w:val="00081540"/>
    <w:rsid w:val="000876D6"/>
    <w:rsid w:val="00087C34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D1F98"/>
    <w:rsid w:val="004D4F08"/>
    <w:rsid w:val="004D4F9F"/>
    <w:rsid w:val="004D6849"/>
    <w:rsid w:val="004F0B1F"/>
    <w:rsid w:val="004F52FE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C70"/>
    <w:rsid w:val="006E087B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20781"/>
    <w:rsid w:val="00931ED3"/>
    <w:rsid w:val="00935812"/>
    <w:rsid w:val="009378EB"/>
    <w:rsid w:val="009470B0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2CF0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C3A2B"/>
    <w:rsid w:val="00626CD9"/>
    <w:rsid w:val="00691ABA"/>
    <w:rsid w:val="006C2AAD"/>
    <w:rsid w:val="007336C0"/>
    <w:rsid w:val="00844FD4"/>
    <w:rsid w:val="008D4E67"/>
    <w:rsid w:val="0090175E"/>
    <w:rsid w:val="00A87CDD"/>
    <w:rsid w:val="00AA1C2F"/>
    <w:rsid w:val="00AF279D"/>
    <w:rsid w:val="00AF32CC"/>
    <w:rsid w:val="00B17F30"/>
    <w:rsid w:val="00BF5282"/>
    <w:rsid w:val="00CB56F7"/>
    <w:rsid w:val="00DA2F0B"/>
    <w:rsid w:val="00E1690D"/>
    <w:rsid w:val="00EF3BDC"/>
    <w:rsid w:val="00F51F60"/>
    <w:rsid w:val="00F52AF2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6C2089-B162-44B2-B9C4-0803B588E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668</Words>
  <Characters>3609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4</cp:revision>
  <cp:lastPrinted>2010-06-09T17:13:00Z</cp:lastPrinted>
  <dcterms:created xsi:type="dcterms:W3CDTF">2022-10-06T03:59:00Z</dcterms:created>
  <dcterms:modified xsi:type="dcterms:W3CDTF">2022-10-06T04:32:00Z</dcterms:modified>
</cp:coreProperties>
</file>